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A1AEF" w14:textId="3CBFB9F9" w:rsidR="001B4951" w:rsidRDefault="0049702B">
      <w:pPr>
        <w:rPr>
          <w:b/>
          <w:bCs/>
        </w:rPr>
      </w:pPr>
      <w:r w:rsidRPr="0049702B">
        <w:rPr>
          <w:b/>
          <w:bCs/>
        </w:rPr>
        <w:t>List of Submissions</w:t>
      </w:r>
    </w:p>
    <w:p w14:paraId="766EF5D4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 xml:space="preserve">1.Transport Infrastructure Ireland </w:t>
      </w:r>
    </w:p>
    <w:p w14:paraId="19D9B36A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 xml:space="preserve">2. Inland Fisheries Ireland </w:t>
      </w:r>
    </w:p>
    <w:p w14:paraId="4FC4A47A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 xml:space="preserve">3. John O'Neill </w:t>
      </w:r>
    </w:p>
    <w:p w14:paraId="45E6B449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 xml:space="preserve">4. Celbridge Heritage and Tourism Forum </w:t>
      </w:r>
    </w:p>
    <w:p w14:paraId="3E9F37CD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>5. Celbridge Community Council</w:t>
      </w:r>
    </w:p>
    <w:p w14:paraId="7D2C80CC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>6. Celbridge Estates Limited and the Donovan Family</w:t>
      </w:r>
    </w:p>
    <w:p w14:paraId="2F55FD55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>7. The Land Development Agency</w:t>
      </w:r>
    </w:p>
    <w:p w14:paraId="10E47D06" w14:textId="77777777" w:rsidR="0049702B" w:rsidRDefault="0049702B" w:rsidP="0049702B">
      <w:pPr>
        <w:rPr>
          <w:rFonts w:eastAsia="Times New Roman"/>
        </w:rPr>
      </w:pPr>
      <w:r>
        <w:rPr>
          <w:rFonts w:eastAsia="Times New Roman"/>
        </w:rPr>
        <w:t>8. H2 Properties Unlimited Company</w:t>
      </w:r>
    </w:p>
    <w:p w14:paraId="7EA552A1" w14:textId="77777777" w:rsidR="0049702B" w:rsidRDefault="0049702B">
      <w:pPr>
        <w:rPr>
          <w:b/>
          <w:bCs/>
        </w:rPr>
      </w:pPr>
    </w:p>
    <w:p w14:paraId="2595FBCE" w14:textId="297263D5" w:rsidR="0049702B" w:rsidRDefault="0049702B">
      <w:pPr>
        <w:rPr>
          <w:b/>
          <w:bCs/>
        </w:rPr>
      </w:pPr>
      <w:r>
        <w:rPr>
          <w:b/>
          <w:bCs/>
        </w:rPr>
        <w:t>List of Oral Hearing Requests</w:t>
      </w:r>
    </w:p>
    <w:p w14:paraId="79722E0A" w14:textId="77777777" w:rsidR="0049702B" w:rsidRDefault="0049702B">
      <w:pPr>
        <w:rPr>
          <w:b/>
          <w:bCs/>
        </w:rPr>
      </w:pPr>
    </w:p>
    <w:p w14:paraId="0EC785D7" w14:textId="39282F12" w:rsidR="0049702B" w:rsidRPr="0049702B" w:rsidRDefault="0049702B">
      <w:r>
        <w:rPr>
          <w:b/>
          <w:bCs/>
        </w:rPr>
        <w:t xml:space="preserve">Total: </w:t>
      </w:r>
      <w:r>
        <w:t>0</w:t>
      </w:r>
    </w:p>
    <w:sectPr w:rsidR="0049702B" w:rsidRPr="00497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wtjA3NTE1NjYwszRU0lEKTi0uzszPAykwrAUA8LHV3CwAAAA="/>
  </w:docVars>
  <w:rsids>
    <w:rsidRoot w:val="0049702B"/>
    <w:rsid w:val="00070CDD"/>
    <w:rsid w:val="000C5B0D"/>
    <w:rsid w:val="003975B1"/>
    <w:rsid w:val="0045092A"/>
    <w:rsid w:val="0045320E"/>
    <w:rsid w:val="0049702B"/>
    <w:rsid w:val="0050224E"/>
    <w:rsid w:val="00546505"/>
    <w:rsid w:val="005D332B"/>
    <w:rsid w:val="005E2BC6"/>
    <w:rsid w:val="00671496"/>
    <w:rsid w:val="00791F2C"/>
    <w:rsid w:val="0095069E"/>
    <w:rsid w:val="009E37FA"/>
    <w:rsid w:val="00A56B79"/>
    <w:rsid w:val="00AD4BBF"/>
    <w:rsid w:val="00B56ED7"/>
    <w:rsid w:val="00BB689C"/>
    <w:rsid w:val="00CA6755"/>
    <w:rsid w:val="00CB1593"/>
    <w:rsid w:val="00D42F57"/>
    <w:rsid w:val="00D91D84"/>
    <w:rsid w:val="00F4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78361"/>
  <w15:chartTrackingRefBased/>
  <w15:docId w15:val="{AACA172F-0D23-4D94-BF2D-954236D18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70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70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02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702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702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702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702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702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702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02B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70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02B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702B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702B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702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702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702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702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970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70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702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702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9702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70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970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9702B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702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702B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9702B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D3E8D40486264182DE960D547C0B43" ma:contentTypeVersion="2" ma:contentTypeDescription="Create a new document." ma:contentTypeScope="" ma:versionID="9401e68271d1e62477b5f63af7512cb9">
  <xsd:schema xmlns:xsd="http://www.w3.org/2001/XMLSchema" xmlns:xs="http://www.w3.org/2001/XMLSchema" xmlns:p="http://schemas.microsoft.com/office/2006/metadata/properties" xmlns:ns2="9b3290c7-e8d5-471e-bb36-606be1e24183" targetNamespace="http://schemas.microsoft.com/office/2006/metadata/properties" ma:root="true" ma:fieldsID="75b4a7f588ac9da647e0d4bd5d307e84" ns2:_="">
    <xsd:import namespace="9b3290c7-e8d5-471e-bb36-606be1e24183"/>
    <xsd:element name="properties">
      <xsd:complexType>
        <xsd:sequence>
          <xsd:element name="documentManagement">
            <xsd:complexType>
              <xsd:all>
                <xsd:element ref="ns2:OntheWebsite" minOccurs="0"/>
                <xsd:element ref="ns2:Ver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90c7-e8d5-471e-bb36-606be1e24183" elementFormDefault="qualified">
    <xsd:import namespace="http://schemas.microsoft.com/office/2006/documentManagement/types"/>
    <xsd:import namespace="http://schemas.microsoft.com/office/infopath/2007/PartnerControls"/>
    <xsd:element name="OntheWebsite" ma:index="8" nillable="true" ma:displayName="On the Website" ma:default="0" ma:format="Dropdown" ma:internalName="OntheWebsite">
      <xsd:simpleType>
        <xsd:restriction base="dms:Boolean"/>
      </xsd:simpleType>
    </xsd:element>
    <xsd:element name="VerifiedBy" ma:index="9" nillable="true" ma:displayName="Verified By" ma:format="Dropdown" ma:list="UserInfo" ma:SharePointGroup="0" ma:internalName="Ver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ifiedBy xmlns="9b3290c7-e8d5-471e-bb36-606be1e24183">
      <UserInfo>
        <DisplayName/>
        <AccountId xsi:nil="true"/>
        <AccountType/>
      </UserInfo>
    </VerifiedBy>
    <OntheWebsite xmlns="9b3290c7-e8d5-471e-bb36-606be1e24183">false</OntheWebsite>
  </documentManagement>
</p:properties>
</file>

<file path=customXml/itemProps1.xml><?xml version="1.0" encoding="utf-8"?>
<ds:datastoreItem xmlns:ds="http://schemas.openxmlformats.org/officeDocument/2006/customXml" ds:itemID="{A3504850-17D7-4358-8C59-34B48747DB66}"/>
</file>

<file path=customXml/itemProps2.xml><?xml version="1.0" encoding="utf-8"?>
<ds:datastoreItem xmlns:ds="http://schemas.openxmlformats.org/officeDocument/2006/customXml" ds:itemID="{143FF507-E9BA-48F3-9760-0ADE10FE9553}"/>
</file>

<file path=customXml/itemProps3.xml><?xml version="1.0" encoding="utf-8"?>
<ds:datastoreItem xmlns:ds="http://schemas.openxmlformats.org/officeDocument/2006/customXml" ds:itemID="{E7455E4B-E568-4F0E-B0AF-AA4AD8B2FC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Gettigan</dc:creator>
  <cp:keywords/>
  <dc:description/>
  <cp:lastModifiedBy>Kevin McGettigan</cp:lastModifiedBy>
  <cp:revision>1</cp:revision>
  <cp:lastPrinted>2026-01-16T12:07:00Z</cp:lastPrinted>
  <dcterms:created xsi:type="dcterms:W3CDTF">2026-01-16T12:05:00Z</dcterms:created>
  <dcterms:modified xsi:type="dcterms:W3CDTF">2026-01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D3E8D40486264182DE960D547C0B43</vt:lpwstr>
  </property>
</Properties>
</file>